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24785" w14:textId="38297818" w:rsidR="00913D1F" w:rsidRDefault="0061306A" w:rsidP="0061306A">
      <w:pPr>
        <w:pStyle w:val="Heading2"/>
        <w:tabs>
          <w:tab w:val="clear" w:pos="7185"/>
          <w:tab w:val="right" w:pos="1080"/>
          <w:tab w:val="left" w:pos="1440"/>
        </w:tabs>
        <w:ind w:left="0"/>
        <w:jc w:val="center"/>
      </w:pPr>
      <w:r>
        <w:rPr>
          <w:noProof/>
        </w:rPr>
        <w:drawing>
          <wp:inline distT="0" distB="0" distL="0" distR="0" wp14:anchorId="29F106BD" wp14:editId="1AE6B228">
            <wp:extent cx="2628900" cy="734471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C Logo with Iron Sign May 2015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73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EAEBB" w14:textId="684F38E5" w:rsidR="00913D1F" w:rsidRDefault="0061306A" w:rsidP="00913D1F">
      <w:pPr>
        <w:pStyle w:val="Heading2"/>
        <w:tabs>
          <w:tab w:val="clear" w:pos="7185"/>
          <w:tab w:val="right" w:pos="1080"/>
          <w:tab w:val="left" w:pos="1440"/>
        </w:tabs>
        <w:ind w:left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5341E39" wp14:editId="562E22FC">
                <wp:simplePos x="0" y="0"/>
                <wp:positionH relativeFrom="column">
                  <wp:posOffset>1572714</wp:posOffset>
                </wp:positionH>
                <wp:positionV relativeFrom="paragraph">
                  <wp:posOffset>9798</wp:posOffset>
                </wp:positionV>
                <wp:extent cx="3992245" cy="989965"/>
                <wp:effectExtent l="0" t="0" r="8255" b="63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2245" cy="9899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699C8" w14:textId="445F41F4" w:rsidR="00913D1F" w:rsidRPr="00514F21" w:rsidRDefault="0061306A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Walls of Clay</w:t>
                            </w:r>
                          </w:p>
                          <w:p w14:paraId="26D6744F" w14:textId="503D0662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514F21">
                              <w:rPr>
                                <w:sz w:val="24"/>
                              </w:rPr>
                              <w:t>21</w:t>
                            </w:r>
                            <w:r w:rsidR="0061306A">
                              <w:rPr>
                                <w:sz w:val="24"/>
                              </w:rPr>
                              <w:t>1</w:t>
                            </w:r>
                            <w:r w:rsidRPr="00514F21">
                              <w:rPr>
                                <w:sz w:val="24"/>
                              </w:rPr>
                              <w:t xml:space="preserve"> North Kentucky Street</w:t>
                            </w:r>
                          </w:p>
                          <w:p w14:paraId="0C38CEB3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514F21">
                              <w:rPr>
                                <w:sz w:val="24"/>
                              </w:rPr>
                              <w:t>McKinney, TX 75069</w:t>
                            </w:r>
                          </w:p>
                          <w:p w14:paraId="7A5E4DE4" w14:textId="681AF186" w:rsidR="00913D1F" w:rsidRPr="00514F21" w:rsidRDefault="006F5640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hyperlink r:id="rId6" w:history="1">
                              <w:r w:rsidR="0061306A" w:rsidRPr="003B389D">
                                <w:rPr>
                                  <w:rStyle w:val="Hyperlink"/>
                                  <w:sz w:val="24"/>
                                </w:rPr>
                                <w:t>www.wallsofclaymckinney.com</w:t>
                              </w:r>
                            </w:hyperlink>
                          </w:p>
                          <w:p w14:paraId="0EDF0BC2" w14:textId="370B74A5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514F21">
                              <w:rPr>
                                <w:sz w:val="24"/>
                              </w:rPr>
                              <w:t>info@</w:t>
                            </w:r>
                            <w:r w:rsidR="0061306A">
                              <w:rPr>
                                <w:sz w:val="24"/>
                              </w:rPr>
                              <w:t>wallsofclaymckinney</w:t>
                            </w:r>
                            <w:r w:rsidRPr="00514F21">
                              <w:rPr>
                                <w:sz w:val="24"/>
                              </w:rPr>
                              <w:t>.com</w:t>
                            </w:r>
                          </w:p>
                          <w:p w14:paraId="1DD2C28F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397E9A74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48F817F3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70BBADE0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6B0A5A17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072F1DF8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</w:p>
                          <w:p w14:paraId="359D5F14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514F21">
                              <w:rPr>
                                <w:sz w:val="24"/>
                              </w:rPr>
                              <w:t>EMPLOYMENT APPLICATION</w:t>
                            </w:r>
                          </w:p>
                          <w:p w14:paraId="71554DA4" w14:textId="77777777" w:rsidR="00913D1F" w:rsidRPr="00514F21" w:rsidRDefault="00913D1F" w:rsidP="00913D1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41E3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23.85pt;margin-top:.75pt;width:314.35pt;height:77.9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" stroked="f">
                <v:textbox>
                  <w:txbxContent>
                    <w:p w14:paraId="3FD699C8" w14:textId="445F41F4" w:rsidR="00913D1F" w:rsidRPr="00514F21" w:rsidRDefault="0061306A" w:rsidP="00913D1F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Walls of Clay</w:t>
                      </w:r>
                    </w:p>
                    <w:p w14:paraId="26D6744F" w14:textId="503D0662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  <w:r w:rsidRPr="00514F21">
                        <w:rPr>
                          <w:sz w:val="24"/>
                        </w:rPr>
                        <w:t>21</w:t>
                      </w:r>
                      <w:r w:rsidR="0061306A">
                        <w:rPr>
                          <w:sz w:val="24"/>
                        </w:rPr>
                        <w:t>1</w:t>
                      </w:r>
                      <w:r w:rsidRPr="00514F21">
                        <w:rPr>
                          <w:sz w:val="24"/>
                        </w:rPr>
                        <w:t xml:space="preserve"> North Kentucky Street</w:t>
                      </w:r>
                    </w:p>
                    <w:p w14:paraId="0C38CEB3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  <w:r w:rsidRPr="00514F21">
                        <w:rPr>
                          <w:sz w:val="24"/>
                        </w:rPr>
                        <w:t>McKinney, TX 75069</w:t>
                      </w:r>
                    </w:p>
                    <w:p w14:paraId="7A5E4DE4" w14:textId="681AF186" w:rsidR="00913D1F" w:rsidRPr="00514F21" w:rsidRDefault="006F5640" w:rsidP="00913D1F">
                      <w:pPr>
                        <w:jc w:val="center"/>
                        <w:rPr>
                          <w:sz w:val="24"/>
                        </w:rPr>
                      </w:pPr>
                      <w:hyperlink r:id="rId7" w:history="1">
                        <w:r w:rsidR="0061306A" w:rsidRPr="003B389D">
                          <w:rPr>
                            <w:rStyle w:val="Hyperlink"/>
                            <w:sz w:val="24"/>
                          </w:rPr>
                          <w:t>www.wallsofclaymckinney.com</w:t>
                        </w:r>
                      </w:hyperlink>
                    </w:p>
                    <w:p w14:paraId="0EDF0BC2" w14:textId="370B74A5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  <w:r w:rsidRPr="00514F21">
                        <w:rPr>
                          <w:sz w:val="24"/>
                        </w:rPr>
                        <w:t>info@</w:t>
                      </w:r>
                      <w:r w:rsidR="0061306A">
                        <w:rPr>
                          <w:sz w:val="24"/>
                        </w:rPr>
                        <w:t>wallsofclaymckinney</w:t>
                      </w:r>
                      <w:r w:rsidRPr="00514F21">
                        <w:rPr>
                          <w:sz w:val="24"/>
                        </w:rPr>
                        <w:t>.com</w:t>
                      </w:r>
                    </w:p>
                    <w:p w14:paraId="1DD2C28F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</w:p>
                    <w:p w14:paraId="397E9A74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</w:p>
                    <w:p w14:paraId="48F817F3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</w:p>
                    <w:p w14:paraId="70BBADE0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</w:p>
                    <w:p w14:paraId="6B0A5A17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</w:p>
                    <w:p w14:paraId="072F1DF8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</w:p>
                    <w:p w14:paraId="359D5F14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  <w:r w:rsidRPr="00514F21">
                        <w:rPr>
                          <w:sz w:val="24"/>
                        </w:rPr>
                        <w:t>EMPLOYMENT APPLICATION</w:t>
                      </w:r>
                    </w:p>
                    <w:p w14:paraId="71554DA4" w14:textId="77777777" w:rsidR="00913D1F" w:rsidRPr="00514F21" w:rsidRDefault="00913D1F" w:rsidP="00913D1F">
                      <w:pPr>
                        <w:jc w:val="center"/>
                        <w:rPr>
                          <w:sz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E5BBEAF" w14:textId="3863D0D4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</w:pPr>
    </w:p>
    <w:p w14:paraId="70AEFFDC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</w:pPr>
    </w:p>
    <w:p w14:paraId="049A9549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</w:pPr>
    </w:p>
    <w:tbl>
      <w:tblPr>
        <w:tblpPr w:leftFromText="180" w:rightFromText="180" w:vertAnchor="text" w:horzAnchor="margin" w:tblpY="231"/>
        <w:tblW w:w="10782" w:type="dxa"/>
        <w:tblLayout w:type="fixed"/>
        <w:tblLook w:val="0000" w:firstRow="0" w:lastRow="0" w:firstColumn="0" w:lastColumn="0" w:noHBand="0" w:noVBand="0"/>
      </w:tblPr>
      <w:tblGrid>
        <w:gridCol w:w="10782"/>
      </w:tblGrid>
      <w:tr w:rsidR="0061306A" w:rsidRPr="006D779C" w14:paraId="72EDAC4A" w14:textId="77777777" w:rsidTr="0061306A">
        <w:trPr>
          <w:trHeight w:hRule="exact" w:val="288"/>
        </w:trPr>
        <w:tc>
          <w:tcPr>
            <w:tcW w:w="10782" w:type="dxa"/>
            <w:shd w:val="clear" w:color="auto" w:fill="000000"/>
            <w:vAlign w:val="center"/>
          </w:tcPr>
          <w:p w14:paraId="2BEE6035" w14:textId="77777777" w:rsidR="0061306A" w:rsidRPr="00D6155E" w:rsidRDefault="0061306A" w:rsidP="0061306A">
            <w:pPr>
              <w:pStyle w:val="Heading3"/>
              <w:tabs>
                <w:tab w:val="right" w:pos="1080"/>
                <w:tab w:val="left" w:pos="1440"/>
              </w:tabs>
            </w:pPr>
            <w:r w:rsidRPr="00D6155E">
              <w:t>Applicant Information</w:t>
            </w:r>
          </w:p>
        </w:tc>
      </w:tr>
    </w:tbl>
    <w:p w14:paraId="395DB676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</w:pPr>
    </w:p>
    <w:p w14:paraId="1CAFA4F9" w14:textId="726195B3" w:rsidR="00913D1F" w:rsidRDefault="00CA5150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 w:rsidRPr="00CA5150">
        <w:rPr>
          <w:b w:val="0"/>
          <w:i/>
        </w:rPr>
        <w:t>Please complete the entire application…</w:t>
      </w:r>
      <w:r w:rsidR="00913D1F" w:rsidRPr="00CA5150">
        <w:rPr>
          <w:b w:val="0"/>
          <w:i/>
        </w:rPr>
        <w:tab/>
      </w:r>
      <w:r>
        <w:rPr>
          <w:b w:val="0"/>
          <w:i/>
        </w:rPr>
        <w:t xml:space="preserve">                        </w:t>
      </w:r>
      <w:r>
        <w:rPr>
          <w:b w:val="0"/>
        </w:rPr>
        <w:tab/>
      </w:r>
      <w:r w:rsidR="00913D1F">
        <w:rPr>
          <w:b w:val="0"/>
        </w:rPr>
        <w:t>Date:</w:t>
      </w:r>
      <w:r w:rsidR="00913D1F">
        <w:rPr>
          <w:b w:val="0"/>
        </w:rPr>
        <w:tab/>
        <w:t xml:space="preserve"> _______________________</w:t>
      </w:r>
    </w:p>
    <w:p w14:paraId="1958AAF8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79A39CA5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ab/>
      </w:r>
      <w:r w:rsidRPr="00913D1F">
        <w:rPr>
          <w:b w:val="0"/>
        </w:rPr>
        <w:t>Name</w:t>
      </w:r>
      <w:r>
        <w:rPr>
          <w:b w:val="0"/>
        </w:rPr>
        <w:t>:</w:t>
      </w:r>
      <w:r>
        <w:rPr>
          <w:b w:val="0"/>
        </w:rPr>
        <w:tab/>
      </w:r>
      <w:r w:rsidRPr="00913D1F">
        <w:rPr>
          <w:b w:val="0"/>
        </w:rPr>
        <w:t>______________________________________</w:t>
      </w:r>
      <w:r>
        <w:rPr>
          <w:b w:val="0"/>
        </w:rPr>
        <w:t>_____________________________</w:t>
      </w:r>
    </w:p>
    <w:p w14:paraId="14BD5AC2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3F4F7ED9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ab/>
        <w:t>Address:</w:t>
      </w:r>
      <w:r>
        <w:rPr>
          <w:b w:val="0"/>
        </w:rPr>
        <w:tab/>
      </w:r>
      <w:r w:rsidRPr="00913D1F">
        <w:rPr>
          <w:b w:val="0"/>
        </w:rPr>
        <w:t>______________________________________</w:t>
      </w:r>
      <w:r>
        <w:rPr>
          <w:b w:val="0"/>
        </w:rPr>
        <w:t>_____________________________</w:t>
      </w:r>
      <w:r>
        <w:rPr>
          <w:b w:val="0"/>
        </w:rPr>
        <w:br/>
      </w:r>
    </w:p>
    <w:p w14:paraId="67C2116A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r w:rsidRPr="00913D1F">
        <w:rPr>
          <w:b w:val="0"/>
        </w:rPr>
        <w:t>______________________________________</w:t>
      </w:r>
      <w:r>
        <w:rPr>
          <w:b w:val="0"/>
        </w:rPr>
        <w:t>_____________________________</w:t>
      </w:r>
      <w:r>
        <w:rPr>
          <w:b w:val="0"/>
        </w:rPr>
        <w:br/>
      </w:r>
    </w:p>
    <w:p w14:paraId="1B22ED65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r w:rsidRPr="00913D1F">
        <w:rPr>
          <w:b w:val="0"/>
        </w:rPr>
        <w:t>______________________________________</w:t>
      </w:r>
      <w:r>
        <w:rPr>
          <w:b w:val="0"/>
        </w:rPr>
        <w:t>_____________________________</w:t>
      </w:r>
    </w:p>
    <w:p w14:paraId="25FA0606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03C5CEDA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Cell Phone:</w:t>
      </w:r>
      <w:r>
        <w:rPr>
          <w:b w:val="0"/>
        </w:rPr>
        <w:tab/>
      </w:r>
      <w:r w:rsidRPr="00913D1F">
        <w:rPr>
          <w:b w:val="0"/>
        </w:rPr>
        <w:t>______</w:t>
      </w:r>
      <w:r>
        <w:rPr>
          <w:b w:val="0"/>
        </w:rPr>
        <w:t>___________________ Emergency Contact Number:  _________________</w:t>
      </w:r>
    </w:p>
    <w:p w14:paraId="569D3D49" w14:textId="77777777" w:rsidR="00913D1F" w:rsidRDefault="00913D1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69450D48" w14:textId="77777777" w:rsidR="00913D1F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ab/>
        <w:t>Email:</w:t>
      </w:r>
      <w:r>
        <w:rPr>
          <w:b w:val="0"/>
        </w:rPr>
        <w:tab/>
      </w:r>
      <w:r w:rsidRPr="00913D1F">
        <w:rPr>
          <w:b w:val="0"/>
        </w:rPr>
        <w:t>______________________________________</w:t>
      </w:r>
      <w:r>
        <w:rPr>
          <w:b w:val="0"/>
        </w:rPr>
        <w:t>_____________________________</w:t>
      </w:r>
    </w:p>
    <w:p w14:paraId="191B755A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1C9E428F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7E6C167A" w14:textId="34D8D714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 w:rsidRPr="00604BFD">
        <w:rPr>
          <w:i/>
        </w:rPr>
        <w:t>Please read carefully:</w:t>
      </w:r>
      <w:r>
        <w:rPr>
          <w:b w:val="0"/>
        </w:rPr>
        <w:t xml:space="preserve">  </w:t>
      </w:r>
      <w:r w:rsidR="0061306A">
        <w:rPr>
          <w:b w:val="0"/>
        </w:rPr>
        <w:t xml:space="preserve">Our normal studio hours are </w:t>
      </w:r>
      <w:r w:rsidR="0096604D">
        <w:rPr>
          <w:b w:val="0"/>
        </w:rPr>
        <w:t>Thursday/</w:t>
      </w:r>
      <w:r w:rsidR="0061306A">
        <w:rPr>
          <w:b w:val="0"/>
        </w:rPr>
        <w:t xml:space="preserve">Friday </w:t>
      </w:r>
      <w:r w:rsidR="00470AD4">
        <w:rPr>
          <w:b w:val="0"/>
        </w:rPr>
        <w:t>12:00pm</w:t>
      </w:r>
      <w:r w:rsidR="0061306A">
        <w:rPr>
          <w:b w:val="0"/>
        </w:rPr>
        <w:t xml:space="preserve"> – </w:t>
      </w:r>
      <w:r w:rsidR="009A130D">
        <w:rPr>
          <w:b w:val="0"/>
        </w:rPr>
        <w:t>6</w:t>
      </w:r>
      <w:r w:rsidR="0061306A">
        <w:rPr>
          <w:b w:val="0"/>
        </w:rPr>
        <w:t xml:space="preserve">:00pm, Saturday 10:00am – 6:00pm and Sundays </w:t>
      </w:r>
      <w:r w:rsidR="009A130D">
        <w:rPr>
          <w:b w:val="0"/>
        </w:rPr>
        <w:t>12:00</w:t>
      </w:r>
      <w:r w:rsidR="00470AD4">
        <w:rPr>
          <w:b w:val="0"/>
        </w:rPr>
        <w:t>pm</w:t>
      </w:r>
      <w:r w:rsidR="009A130D">
        <w:rPr>
          <w:b w:val="0"/>
        </w:rPr>
        <w:t xml:space="preserve"> – 6:00</w:t>
      </w:r>
      <w:r w:rsidR="00E44B16">
        <w:rPr>
          <w:b w:val="0"/>
        </w:rPr>
        <w:t>pm</w:t>
      </w:r>
      <w:r w:rsidR="0061306A">
        <w:rPr>
          <w:b w:val="0"/>
        </w:rPr>
        <w:t xml:space="preserve">.  </w:t>
      </w:r>
      <w:r w:rsidR="00470AD4">
        <w:rPr>
          <w:b w:val="0"/>
        </w:rPr>
        <w:t>Often,</w:t>
      </w:r>
      <w:r w:rsidR="0061306A">
        <w:rPr>
          <w:b w:val="0"/>
        </w:rPr>
        <w:t xml:space="preserve"> we host a private event that occurs after studio hours, these shifts typically end around 9:00pm.</w:t>
      </w:r>
      <w:r w:rsidR="00E44B16">
        <w:rPr>
          <w:b w:val="0"/>
        </w:rPr>
        <w:t xml:space="preserve"> During school holidays, we are open 6 - 7 days a week</w:t>
      </w:r>
      <w:r w:rsidR="006F5640">
        <w:rPr>
          <w:b w:val="0"/>
        </w:rPr>
        <w:t>.</w:t>
      </w:r>
    </w:p>
    <w:p w14:paraId="13A73ECF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122141AD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Days/Hours available to work (please be specific)</w:t>
      </w:r>
    </w:p>
    <w:p w14:paraId="20E13F59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7C480754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Monday _______________________________  Tuesday _______________________________</w:t>
      </w:r>
    </w:p>
    <w:p w14:paraId="724E2516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Wednesday ____________________________  Thursday ______________________________</w:t>
      </w:r>
    </w:p>
    <w:p w14:paraId="3AF1BBB2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Friday _________________________________  Saturday ______________________________</w:t>
      </w:r>
    </w:p>
    <w:p w14:paraId="66BA7B7F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Sunday ________________________________</w:t>
      </w:r>
    </w:p>
    <w:p w14:paraId="4242BD6A" w14:textId="77777777" w:rsidR="0061306A" w:rsidRDefault="0061306A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4D3B2369" w14:textId="2CAB4A00" w:rsidR="00913D1F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How many hours can you work per week?  _____ Minimum hours/wk     _____ Maximum hours/wk</w:t>
      </w:r>
    </w:p>
    <w:p w14:paraId="1EB87189" w14:textId="1C06CC70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What date can you begin? ___________________</w:t>
      </w:r>
    </w:p>
    <w:p w14:paraId="4BDDAFEA" w14:textId="12B28BF0" w:rsidR="00200D8B" w:rsidRDefault="00200D8B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66AF2730" w14:textId="028DAE79" w:rsidR="00200D8B" w:rsidRDefault="009C367E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Are you interested in seasonal (summer only)</w:t>
      </w:r>
      <w:r w:rsidR="002F2102">
        <w:rPr>
          <w:b w:val="0"/>
        </w:rPr>
        <w:t xml:space="preserve"> employment or </w:t>
      </w:r>
      <w:r w:rsidR="004938CD">
        <w:rPr>
          <w:b w:val="0"/>
        </w:rPr>
        <w:t>year-round</w:t>
      </w:r>
      <w:r w:rsidR="002F2102">
        <w:rPr>
          <w:b w:val="0"/>
        </w:rPr>
        <w:t xml:space="preserve">?  Check </w:t>
      </w:r>
      <w:r w:rsidR="00234C82">
        <w:rPr>
          <w:b w:val="0"/>
        </w:rPr>
        <w:t>all that apply:</w:t>
      </w:r>
      <w:r w:rsidR="002F2102">
        <w:rPr>
          <w:b w:val="0"/>
        </w:rPr>
        <w:br/>
      </w:r>
      <w:r w:rsidR="00234C82">
        <w:rPr>
          <w:b w:val="0"/>
        </w:rPr>
        <w:t xml:space="preserve">_____ </w:t>
      </w:r>
      <w:r w:rsidR="002F2102">
        <w:rPr>
          <w:b w:val="0"/>
        </w:rPr>
        <w:t xml:space="preserve">Seasonal  </w:t>
      </w:r>
      <w:r w:rsidR="004938CD">
        <w:rPr>
          <w:b w:val="0"/>
        </w:rPr>
        <w:t>_____ Year-Round</w:t>
      </w:r>
    </w:p>
    <w:p w14:paraId="24E86206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08CB0272" w14:textId="77777777" w:rsidR="00086655" w:rsidRDefault="00086655" w:rsidP="00E242A1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02053E13" w14:textId="01491944" w:rsidR="00604BFD" w:rsidRDefault="00DE289C" w:rsidP="00E242A1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L</w:t>
      </w:r>
      <w:r w:rsidR="00604BFD">
        <w:rPr>
          <w:b w:val="0"/>
        </w:rPr>
        <w:t>ist any days in the next 3 months when you are unavailable to work: ___________________</w:t>
      </w:r>
      <w:r w:rsidR="00604BFD">
        <w:rPr>
          <w:b w:val="0"/>
        </w:rPr>
        <w:br/>
      </w:r>
    </w:p>
    <w:p w14:paraId="1E2B13BB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________________________________________________________________________________</w:t>
      </w:r>
    </w:p>
    <w:p w14:paraId="75A0A295" w14:textId="77777777" w:rsidR="00E242A1" w:rsidRDefault="00E242A1" w:rsidP="00E242A1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br/>
        <w:t>Have you ever been convicted of a crime?  [   ] No      [   ] Yes</w:t>
      </w:r>
    </w:p>
    <w:p w14:paraId="2E8A2112" w14:textId="77777777" w:rsidR="00E242A1" w:rsidRDefault="00E242A1" w:rsidP="00E242A1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If yes, explain in detail ______________________________________________________________</w:t>
      </w:r>
    </w:p>
    <w:p w14:paraId="04237B98" w14:textId="77777777" w:rsidR="00E242A1" w:rsidRDefault="00E242A1" w:rsidP="00E242A1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________________________________________________________________________________</w:t>
      </w:r>
    </w:p>
    <w:p w14:paraId="604937B4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pPr w:leftFromText="180" w:rightFromText="180" w:vertAnchor="text" w:horzAnchor="margin" w:tblpY="20"/>
        <w:tblW w:w="10782" w:type="dxa"/>
        <w:tblLayout w:type="fixed"/>
        <w:tblLook w:val="0000" w:firstRow="0" w:lastRow="0" w:firstColumn="0" w:lastColumn="0" w:noHBand="0" w:noVBand="0"/>
      </w:tblPr>
      <w:tblGrid>
        <w:gridCol w:w="10782"/>
      </w:tblGrid>
      <w:tr w:rsidR="00E242A1" w:rsidRPr="006D779C" w14:paraId="164C0D30" w14:textId="77777777" w:rsidTr="00E242A1">
        <w:trPr>
          <w:trHeight w:hRule="exact" w:val="288"/>
        </w:trPr>
        <w:tc>
          <w:tcPr>
            <w:tcW w:w="10782" w:type="dxa"/>
            <w:shd w:val="clear" w:color="auto" w:fill="000000"/>
            <w:vAlign w:val="center"/>
          </w:tcPr>
          <w:p w14:paraId="73EAEB26" w14:textId="77777777" w:rsidR="00E242A1" w:rsidRPr="00D6155E" w:rsidRDefault="00E242A1" w:rsidP="00E242A1">
            <w:pPr>
              <w:pStyle w:val="Heading3"/>
              <w:tabs>
                <w:tab w:val="right" w:pos="1080"/>
                <w:tab w:val="left" w:pos="1440"/>
              </w:tabs>
            </w:pPr>
            <w:r>
              <w:t>Education</w:t>
            </w:r>
          </w:p>
        </w:tc>
      </w:tr>
    </w:tbl>
    <w:p w14:paraId="7EA2B1FE" w14:textId="77777777" w:rsidR="00604BFD" w:rsidRDefault="00604BFD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Style w:val="TableGrid"/>
        <w:tblpPr w:leftFromText="180" w:rightFromText="180" w:vertAnchor="text" w:horzAnchor="margin" w:tblpY="36"/>
        <w:tblW w:w="0" w:type="auto"/>
        <w:tblLook w:val="04A0" w:firstRow="1" w:lastRow="0" w:firstColumn="1" w:lastColumn="0" w:noHBand="0" w:noVBand="1"/>
      </w:tblPr>
      <w:tblGrid>
        <w:gridCol w:w="2425"/>
        <w:gridCol w:w="2070"/>
        <w:gridCol w:w="2250"/>
        <w:gridCol w:w="1887"/>
        <w:gridCol w:w="2158"/>
      </w:tblGrid>
      <w:tr w:rsidR="00E242A1" w14:paraId="14D991F6" w14:textId="77777777" w:rsidTr="00E242A1">
        <w:tc>
          <w:tcPr>
            <w:tcW w:w="2425" w:type="dxa"/>
          </w:tcPr>
          <w:p w14:paraId="42934905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  <w:p w14:paraId="27652673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</w:rPr>
            </w:pPr>
            <w:r>
              <w:rPr>
                <w:b w:val="0"/>
              </w:rPr>
              <w:t>Type of School</w:t>
            </w:r>
          </w:p>
        </w:tc>
        <w:tc>
          <w:tcPr>
            <w:tcW w:w="2070" w:type="dxa"/>
          </w:tcPr>
          <w:p w14:paraId="6E80D740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  <w:p w14:paraId="5FCEAB68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</w:rPr>
            </w:pPr>
            <w:r>
              <w:rPr>
                <w:b w:val="0"/>
              </w:rPr>
              <w:t>Name of School</w:t>
            </w:r>
          </w:p>
        </w:tc>
        <w:tc>
          <w:tcPr>
            <w:tcW w:w="2250" w:type="dxa"/>
          </w:tcPr>
          <w:p w14:paraId="1692AA0C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</w:rPr>
            </w:pPr>
            <w:r>
              <w:rPr>
                <w:b w:val="0"/>
              </w:rPr>
              <w:t>Location</w:t>
            </w:r>
          </w:p>
          <w:p w14:paraId="13924C1A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</w:rPr>
            </w:pPr>
            <w:r>
              <w:rPr>
                <w:b w:val="0"/>
              </w:rPr>
              <w:t>City, State</w:t>
            </w:r>
          </w:p>
        </w:tc>
        <w:tc>
          <w:tcPr>
            <w:tcW w:w="1887" w:type="dxa"/>
          </w:tcPr>
          <w:p w14:paraId="6E7E4EB2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</w:rPr>
            </w:pPr>
            <w:r>
              <w:rPr>
                <w:b w:val="0"/>
              </w:rPr>
              <w:t>Years Attended</w:t>
            </w:r>
          </w:p>
          <w:p w14:paraId="7E9DE6EA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</w:rPr>
            </w:pPr>
            <w:r>
              <w:rPr>
                <w:b w:val="0"/>
              </w:rPr>
              <w:t>To and From</w:t>
            </w:r>
          </w:p>
        </w:tc>
        <w:tc>
          <w:tcPr>
            <w:tcW w:w="2158" w:type="dxa"/>
          </w:tcPr>
          <w:p w14:paraId="0AB0A0B6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  <w:p w14:paraId="351229C7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</w:rPr>
            </w:pPr>
            <w:r>
              <w:rPr>
                <w:b w:val="0"/>
              </w:rPr>
              <w:t>Major Degree</w:t>
            </w:r>
          </w:p>
        </w:tc>
      </w:tr>
      <w:tr w:rsidR="00E242A1" w14:paraId="438C1644" w14:textId="77777777" w:rsidTr="00E242A1">
        <w:tc>
          <w:tcPr>
            <w:tcW w:w="2425" w:type="dxa"/>
          </w:tcPr>
          <w:p w14:paraId="79C13599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right"/>
              <w:outlineLvl w:val="1"/>
              <w:rPr>
                <w:b w:val="0"/>
              </w:rPr>
            </w:pPr>
            <w:r>
              <w:rPr>
                <w:b w:val="0"/>
              </w:rPr>
              <w:t>High School</w:t>
            </w:r>
          </w:p>
        </w:tc>
        <w:tc>
          <w:tcPr>
            <w:tcW w:w="2070" w:type="dxa"/>
          </w:tcPr>
          <w:p w14:paraId="0432275F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250" w:type="dxa"/>
          </w:tcPr>
          <w:p w14:paraId="131D137F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887" w:type="dxa"/>
          </w:tcPr>
          <w:p w14:paraId="5D81BA83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158" w:type="dxa"/>
          </w:tcPr>
          <w:p w14:paraId="54DD2973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E242A1" w14:paraId="0BB67B14" w14:textId="77777777" w:rsidTr="00E242A1">
        <w:tc>
          <w:tcPr>
            <w:tcW w:w="2425" w:type="dxa"/>
          </w:tcPr>
          <w:p w14:paraId="703F0159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right"/>
              <w:outlineLvl w:val="1"/>
              <w:rPr>
                <w:b w:val="0"/>
              </w:rPr>
            </w:pPr>
            <w:r>
              <w:rPr>
                <w:b w:val="0"/>
              </w:rPr>
              <w:t>College</w:t>
            </w:r>
          </w:p>
        </w:tc>
        <w:tc>
          <w:tcPr>
            <w:tcW w:w="2070" w:type="dxa"/>
          </w:tcPr>
          <w:p w14:paraId="3C239A95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250" w:type="dxa"/>
          </w:tcPr>
          <w:p w14:paraId="3CEE2BA8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887" w:type="dxa"/>
          </w:tcPr>
          <w:p w14:paraId="180DAA98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158" w:type="dxa"/>
          </w:tcPr>
          <w:p w14:paraId="5F564589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E242A1" w14:paraId="31D6D53B" w14:textId="77777777" w:rsidTr="00E242A1">
        <w:tc>
          <w:tcPr>
            <w:tcW w:w="2425" w:type="dxa"/>
          </w:tcPr>
          <w:p w14:paraId="729C6DBA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right"/>
              <w:outlineLvl w:val="1"/>
              <w:rPr>
                <w:b w:val="0"/>
              </w:rPr>
            </w:pPr>
            <w:r>
              <w:rPr>
                <w:b w:val="0"/>
              </w:rPr>
              <w:t>Business/Trade</w:t>
            </w:r>
          </w:p>
        </w:tc>
        <w:tc>
          <w:tcPr>
            <w:tcW w:w="2070" w:type="dxa"/>
          </w:tcPr>
          <w:p w14:paraId="762A7300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250" w:type="dxa"/>
          </w:tcPr>
          <w:p w14:paraId="558ABFB5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887" w:type="dxa"/>
          </w:tcPr>
          <w:p w14:paraId="46E97492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158" w:type="dxa"/>
          </w:tcPr>
          <w:p w14:paraId="0529DB83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E242A1" w14:paraId="79E57F52" w14:textId="77777777" w:rsidTr="00E242A1">
        <w:tc>
          <w:tcPr>
            <w:tcW w:w="2425" w:type="dxa"/>
          </w:tcPr>
          <w:p w14:paraId="19BF0B75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right"/>
              <w:outlineLvl w:val="1"/>
              <w:rPr>
                <w:b w:val="0"/>
              </w:rPr>
            </w:pPr>
            <w:r>
              <w:rPr>
                <w:b w:val="0"/>
              </w:rPr>
              <w:t>Professional School</w:t>
            </w:r>
          </w:p>
        </w:tc>
        <w:tc>
          <w:tcPr>
            <w:tcW w:w="2070" w:type="dxa"/>
          </w:tcPr>
          <w:p w14:paraId="512744DF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250" w:type="dxa"/>
          </w:tcPr>
          <w:p w14:paraId="6A89EFC8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887" w:type="dxa"/>
          </w:tcPr>
          <w:p w14:paraId="48C0C484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158" w:type="dxa"/>
          </w:tcPr>
          <w:p w14:paraId="263FD545" w14:textId="77777777" w:rsidR="00E242A1" w:rsidRDefault="00E242A1" w:rsidP="00E242A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</w:tbl>
    <w:p w14:paraId="74526306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pPr w:leftFromText="180" w:rightFromText="180" w:vertAnchor="text" w:horzAnchor="margin" w:tblpY="20"/>
        <w:tblW w:w="10782" w:type="dxa"/>
        <w:tblLayout w:type="fixed"/>
        <w:tblLook w:val="0000" w:firstRow="0" w:lastRow="0" w:firstColumn="0" w:lastColumn="0" w:noHBand="0" w:noVBand="0"/>
      </w:tblPr>
      <w:tblGrid>
        <w:gridCol w:w="10782"/>
      </w:tblGrid>
      <w:tr w:rsidR="00E242A1" w:rsidRPr="006D779C" w14:paraId="01F662AA" w14:textId="77777777" w:rsidTr="00BD1141">
        <w:trPr>
          <w:trHeight w:hRule="exact" w:val="288"/>
        </w:trPr>
        <w:tc>
          <w:tcPr>
            <w:tcW w:w="10782" w:type="dxa"/>
            <w:shd w:val="clear" w:color="auto" w:fill="000000"/>
            <w:vAlign w:val="center"/>
          </w:tcPr>
          <w:p w14:paraId="17ADCF4C" w14:textId="77777777" w:rsidR="00E242A1" w:rsidRPr="00D6155E" w:rsidRDefault="00D628F4" w:rsidP="00BD1141">
            <w:pPr>
              <w:pStyle w:val="Heading3"/>
              <w:tabs>
                <w:tab w:val="right" w:pos="1080"/>
                <w:tab w:val="left" w:pos="1440"/>
              </w:tabs>
            </w:pPr>
            <w:r>
              <w:t>Current/Previous Employment</w:t>
            </w:r>
          </w:p>
        </w:tc>
      </w:tr>
    </w:tbl>
    <w:p w14:paraId="6433D53E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3388A24A" w14:textId="77777777" w:rsidR="00E242A1" w:rsidRDefault="00D628F4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Please list your work experience for the past three (3) years beginning with the most current</w:t>
      </w:r>
      <w:r w:rsidR="009D53EC">
        <w:rPr>
          <w:b w:val="0"/>
        </w:rPr>
        <w:t>.  Attach additional sheets if necessary</w:t>
      </w:r>
      <w:r>
        <w:rPr>
          <w:b w:val="0"/>
        </w:rPr>
        <w:t>…</w:t>
      </w:r>
    </w:p>
    <w:p w14:paraId="1BC6B78B" w14:textId="77777777" w:rsidR="00D628F4" w:rsidRDefault="00D628F4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1980"/>
        <w:gridCol w:w="2160"/>
        <w:gridCol w:w="1615"/>
      </w:tblGrid>
      <w:tr w:rsidR="00D628F4" w14:paraId="67A0F957" w14:textId="77777777" w:rsidTr="009D53EC"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17C0DFD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D628F4">
              <w:rPr>
                <w:b w:val="0"/>
                <w:sz w:val="16"/>
                <w:szCs w:val="16"/>
              </w:rPr>
              <w:t>Name of Employer</w:t>
            </w:r>
          </w:p>
          <w:p w14:paraId="7F31691D" w14:textId="77777777" w:rsidR="00D628F4" w:rsidRP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</w:tcBorders>
          </w:tcPr>
          <w:p w14:paraId="259A854F" w14:textId="77777777" w:rsidR="00D628F4" w:rsidRPr="00D628F4" w:rsidRDefault="00D628F4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Name of Last Supervisor</w:t>
            </w:r>
            <w:r w:rsidR="009D53EC">
              <w:rPr>
                <w:b w:val="0"/>
                <w:sz w:val="16"/>
                <w:szCs w:val="16"/>
              </w:rPr>
              <w:br/>
            </w:r>
            <w:r w:rsidR="009D53EC">
              <w:rPr>
                <w:b w:val="0"/>
                <w:sz w:val="16"/>
                <w:szCs w:val="16"/>
              </w:rPr>
              <w:br/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33F8E045" w14:textId="77777777" w:rsidR="009D53EC" w:rsidRP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Employment Dates</w:t>
            </w:r>
          </w:p>
          <w:p w14:paraId="6DC09639" w14:textId="77777777" w:rsidR="00D628F4" w:rsidRPr="009D53EC" w:rsidRDefault="00D628F4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104FFCC6" w14:textId="77777777" w:rsidR="00D628F4" w:rsidRP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Pay or Salary</w:t>
            </w:r>
          </w:p>
        </w:tc>
      </w:tr>
      <w:tr w:rsidR="00D628F4" w14:paraId="0388671A" w14:textId="77777777" w:rsidTr="009D53EC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8A6E67" w14:textId="77777777" w:rsidR="00D628F4" w:rsidRDefault="00D628F4" w:rsidP="00D628F4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treet Address</w:t>
            </w:r>
          </w:p>
          <w:p w14:paraId="4ABA1931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980" w:type="dxa"/>
            <w:tcBorders>
              <w:left w:val="single" w:sz="4" w:space="0" w:color="auto"/>
              <w:bottom w:val="nil"/>
            </w:tcBorders>
          </w:tcPr>
          <w:p w14:paraId="60655A58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14:paraId="2B47D13D" w14:textId="77777777" w:rsid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FROM:</w:t>
            </w:r>
          </w:p>
          <w:p w14:paraId="7D32E0E1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615" w:type="dxa"/>
            <w:tcBorders>
              <w:bottom w:val="nil"/>
            </w:tcBorders>
          </w:tcPr>
          <w:p w14:paraId="23EA2222" w14:textId="77777777" w:rsid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TART:</w:t>
            </w:r>
          </w:p>
          <w:p w14:paraId="682C38B5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D628F4" w14:paraId="00E12ADC" w14:textId="77777777" w:rsidTr="009D53EC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E800C7" w14:textId="77777777" w:rsidR="00D628F4" w:rsidRPr="009D53EC" w:rsidRDefault="00D628F4" w:rsidP="00D628F4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City, State, Zip</w:t>
            </w:r>
          </w:p>
          <w:p w14:paraId="39728BD7" w14:textId="77777777" w:rsidR="00D628F4" w:rsidRPr="009D53EC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</w:tcBorders>
          </w:tcPr>
          <w:p w14:paraId="7A6B7DC2" w14:textId="77777777" w:rsidR="009D53EC" w:rsidRP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May We Contact:</w:t>
            </w:r>
            <w:r w:rsidRPr="009D53EC">
              <w:rPr>
                <w:b w:val="0"/>
                <w:sz w:val="16"/>
                <w:szCs w:val="16"/>
              </w:rPr>
              <w:br/>
            </w:r>
          </w:p>
          <w:p w14:paraId="08C486B2" w14:textId="77777777" w:rsidR="00D628F4" w:rsidRP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[  ] Yes    [  ] No</w:t>
            </w:r>
          </w:p>
        </w:tc>
        <w:tc>
          <w:tcPr>
            <w:tcW w:w="2160" w:type="dxa"/>
            <w:tcBorders>
              <w:top w:val="nil"/>
            </w:tcBorders>
          </w:tcPr>
          <w:p w14:paraId="76702105" w14:textId="77777777" w:rsid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TO:</w:t>
            </w:r>
          </w:p>
          <w:p w14:paraId="46AFAC29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615" w:type="dxa"/>
            <w:tcBorders>
              <w:top w:val="nil"/>
            </w:tcBorders>
          </w:tcPr>
          <w:p w14:paraId="5C6C77BC" w14:textId="77777777" w:rsidR="009D53EC" w:rsidRDefault="009D53EC" w:rsidP="009D53EC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FINAL:</w:t>
            </w:r>
          </w:p>
          <w:p w14:paraId="483A5524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9D53EC" w14:paraId="30498AA4" w14:textId="77777777" w:rsidTr="00667190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35F929" w14:textId="77777777" w:rsidR="009D53EC" w:rsidRDefault="009D53EC" w:rsidP="00D628F4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Phone Number</w:t>
            </w:r>
          </w:p>
          <w:p w14:paraId="06A47F6D" w14:textId="77777777" w:rsidR="009D53EC" w:rsidRDefault="009D53EC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5755" w:type="dxa"/>
            <w:gridSpan w:val="3"/>
            <w:tcBorders>
              <w:left w:val="single" w:sz="4" w:space="0" w:color="auto"/>
            </w:tcBorders>
          </w:tcPr>
          <w:p w14:paraId="6FB93C41" w14:textId="77777777" w:rsidR="009D53EC" w:rsidRDefault="009D53EC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  <w:r>
              <w:rPr>
                <w:b w:val="0"/>
                <w:sz w:val="16"/>
                <w:szCs w:val="16"/>
              </w:rPr>
              <w:t>Your Last Job Title</w:t>
            </w:r>
          </w:p>
        </w:tc>
      </w:tr>
      <w:tr w:rsidR="00D628F4" w14:paraId="1F5F7AB2" w14:textId="77777777" w:rsidTr="00BD72BC">
        <w:tc>
          <w:tcPr>
            <w:tcW w:w="10790" w:type="dxa"/>
            <w:gridSpan w:val="4"/>
          </w:tcPr>
          <w:p w14:paraId="10588754" w14:textId="77777777" w:rsidR="00D628F4" w:rsidRDefault="00D628F4" w:rsidP="00D628F4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Reason for leaving:</w:t>
            </w:r>
          </w:p>
          <w:p w14:paraId="2F4C5B83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D628F4" w14:paraId="2341152B" w14:textId="77777777" w:rsidTr="004E0532">
        <w:tc>
          <w:tcPr>
            <w:tcW w:w="10790" w:type="dxa"/>
            <w:gridSpan w:val="4"/>
          </w:tcPr>
          <w:p w14:paraId="2CF2CACB" w14:textId="77777777" w:rsidR="00D628F4" w:rsidRDefault="00D628F4" w:rsidP="00D628F4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List the jobs you held, duties performed, skills used, advancements or promotions while you worked for this company…</w:t>
            </w:r>
          </w:p>
          <w:p w14:paraId="795A9633" w14:textId="77777777" w:rsidR="00D628F4" w:rsidRDefault="00D628F4" w:rsidP="00913D1F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</w:tbl>
    <w:p w14:paraId="12D5E92B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335EC23B" w14:textId="4B6833EC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779CAF0F" w14:textId="3782CFDE" w:rsidR="0061306A" w:rsidRDefault="0061306A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306D5828" w14:textId="6F29868F" w:rsidR="00CE45DF" w:rsidRDefault="00CE45DF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271C1BAB" w14:textId="77777777" w:rsidR="00086655" w:rsidRDefault="00086655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554E2055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313B40FC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4938D0CC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23AF065E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1980"/>
        <w:gridCol w:w="2160"/>
        <w:gridCol w:w="1615"/>
      </w:tblGrid>
      <w:tr w:rsidR="009D53EC" w14:paraId="6D0DD0A7" w14:textId="77777777" w:rsidTr="00BD1141"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C93F8FA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D628F4">
              <w:rPr>
                <w:b w:val="0"/>
                <w:sz w:val="16"/>
                <w:szCs w:val="16"/>
              </w:rPr>
              <w:lastRenderedPageBreak/>
              <w:t>Name of Employer</w:t>
            </w:r>
          </w:p>
          <w:p w14:paraId="23C34479" w14:textId="77777777" w:rsidR="009D53EC" w:rsidRPr="00D628F4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</w:tcBorders>
          </w:tcPr>
          <w:p w14:paraId="15268B89" w14:textId="77777777" w:rsidR="009D53EC" w:rsidRPr="00D628F4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Name of Last Supervisor</w:t>
            </w:r>
            <w:r>
              <w:rPr>
                <w:b w:val="0"/>
                <w:sz w:val="16"/>
                <w:szCs w:val="16"/>
              </w:rPr>
              <w:br/>
            </w:r>
            <w:r>
              <w:rPr>
                <w:b w:val="0"/>
                <w:sz w:val="16"/>
                <w:szCs w:val="16"/>
              </w:rPr>
              <w:br/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02C3B561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Employment Dates</w:t>
            </w:r>
          </w:p>
          <w:p w14:paraId="2911FCF7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32226873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Pay or Salary</w:t>
            </w:r>
          </w:p>
        </w:tc>
      </w:tr>
      <w:tr w:rsidR="009D53EC" w14:paraId="6C6E624B" w14:textId="77777777" w:rsidTr="00BD1141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0A7E72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treet Address</w:t>
            </w:r>
          </w:p>
          <w:p w14:paraId="1BA1A4EC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980" w:type="dxa"/>
            <w:tcBorders>
              <w:left w:val="single" w:sz="4" w:space="0" w:color="auto"/>
              <w:bottom w:val="nil"/>
            </w:tcBorders>
          </w:tcPr>
          <w:p w14:paraId="2340AC7B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14:paraId="0325ADC0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FROM:</w:t>
            </w:r>
          </w:p>
          <w:p w14:paraId="578741AA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615" w:type="dxa"/>
            <w:tcBorders>
              <w:bottom w:val="nil"/>
            </w:tcBorders>
          </w:tcPr>
          <w:p w14:paraId="7AEF0952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TART:</w:t>
            </w:r>
          </w:p>
          <w:p w14:paraId="3F459B94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9D53EC" w14:paraId="43695A1C" w14:textId="77777777" w:rsidTr="00BD1141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BDB5CE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City, State, Zip</w:t>
            </w:r>
          </w:p>
          <w:p w14:paraId="45F482AB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</w:tcBorders>
          </w:tcPr>
          <w:p w14:paraId="5045A400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May We Contact:</w:t>
            </w:r>
            <w:r w:rsidRPr="009D53EC">
              <w:rPr>
                <w:b w:val="0"/>
                <w:sz w:val="16"/>
                <w:szCs w:val="16"/>
              </w:rPr>
              <w:br/>
            </w:r>
          </w:p>
          <w:p w14:paraId="1AB17197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[  ] Yes    [  ] No</w:t>
            </w:r>
          </w:p>
        </w:tc>
        <w:tc>
          <w:tcPr>
            <w:tcW w:w="2160" w:type="dxa"/>
            <w:tcBorders>
              <w:top w:val="nil"/>
            </w:tcBorders>
          </w:tcPr>
          <w:p w14:paraId="245F5C50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TO:</w:t>
            </w:r>
          </w:p>
          <w:p w14:paraId="79653436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615" w:type="dxa"/>
            <w:tcBorders>
              <w:top w:val="nil"/>
            </w:tcBorders>
          </w:tcPr>
          <w:p w14:paraId="3A9102F0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FINAL:</w:t>
            </w:r>
          </w:p>
          <w:p w14:paraId="682A8CD3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9D53EC" w14:paraId="1A30143E" w14:textId="77777777" w:rsidTr="00BD1141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B2CDBF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Phone Number</w:t>
            </w:r>
          </w:p>
          <w:p w14:paraId="558BEF9A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5755" w:type="dxa"/>
            <w:gridSpan w:val="3"/>
            <w:tcBorders>
              <w:left w:val="single" w:sz="4" w:space="0" w:color="auto"/>
            </w:tcBorders>
          </w:tcPr>
          <w:p w14:paraId="7473D144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  <w:r>
              <w:rPr>
                <w:b w:val="0"/>
                <w:sz w:val="16"/>
                <w:szCs w:val="16"/>
              </w:rPr>
              <w:t>Your Last Job Title</w:t>
            </w:r>
          </w:p>
        </w:tc>
      </w:tr>
      <w:tr w:rsidR="009D53EC" w14:paraId="29CB7AC2" w14:textId="77777777" w:rsidTr="00BD1141">
        <w:tc>
          <w:tcPr>
            <w:tcW w:w="10790" w:type="dxa"/>
            <w:gridSpan w:val="4"/>
          </w:tcPr>
          <w:p w14:paraId="41854FC9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Reason for leaving:</w:t>
            </w:r>
          </w:p>
          <w:p w14:paraId="3252B3E1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9D53EC" w14:paraId="47B225DD" w14:textId="77777777" w:rsidTr="00BD1141">
        <w:tc>
          <w:tcPr>
            <w:tcW w:w="10790" w:type="dxa"/>
            <w:gridSpan w:val="4"/>
          </w:tcPr>
          <w:p w14:paraId="7E312AE8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List the jobs you held, duties performed, skills used, advancements or promotions while you worked for this company…</w:t>
            </w:r>
          </w:p>
          <w:p w14:paraId="3F47FC98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</w:tbl>
    <w:p w14:paraId="1863768A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3AC74B26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1980"/>
        <w:gridCol w:w="2160"/>
        <w:gridCol w:w="1615"/>
      </w:tblGrid>
      <w:tr w:rsidR="009D53EC" w14:paraId="20F02FC5" w14:textId="77777777" w:rsidTr="00BD1141"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A9AC16E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D628F4">
              <w:rPr>
                <w:b w:val="0"/>
                <w:sz w:val="16"/>
                <w:szCs w:val="16"/>
              </w:rPr>
              <w:t>Name of Employer</w:t>
            </w:r>
          </w:p>
          <w:p w14:paraId="6DFB5D85" w14:textId="77777777" w:rsidR="009D53EC" w:rsidRPr="00D628F4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</w:tcBorders>
          </w:tcPr>
          <w:p w14:paraId="5F3F98DF" w14:textId="77777777" w:rsidR="009D53EC" w:rsidRPr="00D628F4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Name of Last Supervisor</w:t>
            </w:r>
            <w:r>
              <w:rPr>
                <w:b w:val="0"/>
                <w:sz w:val="16"/>
                <w:szCs w:val="16"/>
              </w:rPr>
              <w:br/>
            </w:r>
            <w:r>
              <w:rPr>
                <w:b w:val="0"/>
                <w:sz w:val="16"/>
                <w:szCs w:val="16"/>
              </w:rPr>
              <w:br/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25D89009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Employment Dates</w:t>
            </w:r>
          </w:p>
          <w:p w14:paraId="001A67C4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100B6A0D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Pay or Salary</w:t>
            </w:r>
          </w:p>
        </w:tc>
      </w:tr>
      <w:tr w:rsidR="009D53EC" w14:paraId="3F854251" w14:textId="77777777" w:rsidTr="00BD1141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655F81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treet Address</w:t>
            </w:r>
          </w:p>
          <w:p w14:paraId="010DBA19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980" w:type="dxa"/>
            <w:tcBorders>
              <w:left w:val="single" w:sz="4" w:space="0" w:color="auto"/>
              <w:bottom w:val="nil"/>
            </w:tcBorders>
          </w:tcPr>
          <w:p w14:paraId="06A90995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2160" w:type="dxa"/>
            <w:tcBorders>
              <w:bottom w:val="nil"/>
            </w:tcBorders>
          </w:tcPr>
          <w:p w14:paraId="1DE14AF6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FROM:</w:t>
            </w:r>
          </w:p>
          <w:p w14:paraId="67057652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615" w:type="dxa"/>
            <w:tcBorders>
              <w:bottom w:val="nil"/>
            </w:tcBorders>
          </w:tcPr>
          <w:p w14:paraId="5799161F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TART:</w:t>
            </w:r>
          </w:p>
          <w:p w14:paraId="26F27BD4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9D53EC" w14:paraId="40F41F8D" w14:textId="77777777" w:rsidTr="00BD1141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4DF025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City, State, Zip</w:t>
            </w:r>
          </w:p>
          <w:p w14:paraId="2702A9AA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single" w:sz="4" w:space="0" w:color="auto"/>
            </w:tcBorders>
          </w:tcPr>
          <w:p w14:paraId="2C3399BA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May We Contact:</w:t>
            </w:r>
            <w:r w:rsidRPr="009D53EC">
              <w:rPr>
                <w:b w:val="0"/>
                <w:sz w:val="16"/>
                <w:szCs w:val="16"/>
              </w:rPr>
              <w:br/>
            </w:r>
          </w:p>
          <w:p w14:paraId="529D4C89" w14:textId="77777777" w:rsidR="009D53EC" w:rsidRP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jc w:val="center"/>
              <w:outlineLvl w:val="1"/>
              <w:rPr>
                <w:b w:val="0"/>
                <w:sz w:val="16"/>
                <w:szCs w:val="16"/>
              </w:rPr>
            </w:pPr>
            <w:r w:rsidRPr="009D53EC">
              <w:rPr>
                <w:b w:val="0"/>
                <w:sz w:val="16"/>
                <w:szCs w:val="16"/>
              </w:rPr>
              <w:t>[  ] Yes    [  ] No</w:t>
            </w:r>
          </w:p>
        </w:tc>
        <w:tc>
          <w:tcPr>
            <w:tcW w:w="2160" w:type="dxa"/>
            <w:tcBorders>
              <w:top w:val="nil"/>
            </w:tcBorders>
          </w:tcPr>
          <w:p w14:paraId="778E070C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TO:</w:t>
            </w:r>
          </w:p>
          <w:p w14:paraId="1EB14B0D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1615" w:type="dxa"/>
            <w:tcBorders>
              <w:top w:val="nil"/>
            </w:tcBorders>
          </w:tcPr>
          <w:p w14:paraId="1298F696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FINAL:</w:t>
            </w:r>
          </w:p>
          <w:p w14:paraId="11388933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9D53EC" w14:paraId="794ADDED" w14:textId="77777777" w:rsidTr="00BD1141">
        <w:tc>
          <w:tcPr>
            <w:tcW w:w="50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6B3CA3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Phone Number</w:t>
            </w:r>
          </w:p>
          <w:p w14:paraId="5D021FF1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  <w:tc>
          <w:tcPr>
            <w:tcW w:w="5755" w:type="dxa"/>
            <w:gridSpan w:val="3"/>
            <w:tcBorders>
              <w:left w:val="single" w:sz="4" w:space="0" w:color="auto"/>
            </w:tcBorders>
          </w:tcPr>
          <w:p w14:paraId="35903B97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  <w:r>
              <w:rPr>
                <w:b w:val="0"/>
                <w:sz w:val="16"/>
                <w:szCs w:val="16"/>
              </w:rPr>
              <w:t>Your Last Job Title</w:t>
            </w:r>
          </w:p>
        </w:tc>
      </w:tr>
      <w:tr w:rsidR="009D53EC" w14:paraId="2B228C1D" w14:textId="77777777" w:rsidTr="00BD1141">
        <w:tc>
          <w:tcPr>
            <w:tcW w:w="10790" w:type="dxa"/>
            <w:gridSpan w:val="4"/>
          </w:tcPr>
          <w:p w14:paraId="4830D7A4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Reason for leaving:</w:t>
            </w:r>
          </w:p>
          <w:p w14:paraId="14CD82E0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  <w:tr w:rsidR="009D53EC" w14:paraId="2E6579C0" w14:textId="77777777" w:rsidTr="00BD1141">
        <w:tc>
          <w:tcPr>
            <w:tcW w:w="10790" w:type="dxa"/>
            <w:gridSpan w:val="4"/>
          </w:tcPr>
          <w:p w14:paraId="67660BF9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List the jobs you held, duties performed, skills used, advancements or promotions while you worked for this company…</w:t>
            </w:r>
          </w:p>
          <w:p w14:paraId="50E64EAF" w14:textId="77777777" w:rsidR="009D53EC" w:rsidRDefault="009D53EC" w:rsidP="00BD1141">
            <w:pPr>
              <w:pStyle w:val="Heading2"/>
              <w:tabs>
                <w:tab w:val="clear" w:pos="7185"/>
                <w:tab w:val="right" w:pos="1080"/>
                <w:tab w:val="left" w:pos="1440"/>
              </w:tabs>
              <w:ind w:left="0"/>
              <w:outlineLvl w:val="1"/>
              <w:rPr>
                <w:b w:val="0"/>
              </w:rPr>
            </w:pPr>
          </w:p>
        </w:tc>
      </w:tr>
    </w:tbl>
    <w:p w14:paraId="05FC7CFE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4253BF44" w14:textId="77777777" w:rsidR="00E242A1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Have you ever been involuntarily terminated from a position of employment?  [   ] Yes    [   ]  No</w:t>
      </w:r>
    </w:p>
    <w:p w14:paraId="21DD66E0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If so, please explain (note: this does not apply to a layoff or reduction in force for economic reasons).</w:t>
      </w:r>
    </w:p>
    <w:p w14:paraId="45C06AAE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_____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_____</w:t>
      </w:r>
    </w:p>
    <w:p w14:paraId="01C95DBF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pPr w:leftFromText="180" w:rightFromText="180" w:vertAnchor="text" w:horzAnchor="margin" w:tblpY="20"/>
        <w:tblW w:w="10782" w:type="dxa"/>
        <w:tblLayout w:type="fixed"/>
        <w:tblLook w:val="0000" w:firstRow="0" w:lastRow="0" w:firstColumn="0" w:lastColumn="0" w:noHBand="0" w:noVBand="0"/>
      </w:tblPr>
      <w:tblGrid>
        <w:gridCol w:w="10782"/>
      </w:tblGrid>
      <w:tr w:rsidR="009D53EC" w:rsidRPr="006D779C" w14:paraId="0E22CA58" w14:textId="77777777" w:rsidTr="00BD1141">
        <w:trPr>
          <w:trHeight w:hRule="exact" w:val="288"/>
        </w:trPr>
        <w:tc>
          <w:tcPr>
            <w:tcW w:w="10782" w:type="dxa"/>
            <w:shd w:val="clear" w:color="auto" w:fill="000000"/>
            <w:vAlign w:val="center"/>
          </w:tcPr>
          <w:p w14:paraId="251E1545" w14:textId="77777777" w:rsidR="009D53EC" w:rsidRPr="00D6155E" w:rsidRDefault="009D53EC" w:rsidP="00BD1141">
            <w:pPr>
              <w:pStyle w:val="Heading3"/>
              <w:tabs>
                <w:tab w:val="right" w:pos="1080"/>
                <w:tab w:val="left" w:pos="1440"/>
              </w:tabs>
            </w:pPr>
            <w:r>
              <w:t>References</w:t>
            </w:r>
          </w:p>
        </w:tc>
      </w:tr>
    </w:tbl>
    <w:p w14:paraId="67B94704" w14:textId="77777777" w:rsidR="00E242A1" w:rsidRDefault="00E242A1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49E6555F" w14:textId="77777777" w:rsidR="00E242A1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Please list two references other than relatives and/or current and previous employers:</w:t>
      </w:r>
    </w:p>
    <w:p w14:paraId="2465ED16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75453B15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Name: ______________________________________________  Phone: _____________________</w:t>
      </w:r>
    </w:p>
    <w:p w14:paraId="7BF88984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08C07495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How do you know this person? _______________________________________________________</w:t>
      </w:r>
    </w:p>
    <w:p w14:paraId="5A4533B2" w14:textId="77777777" w:rsidR="009D53EC" w:rsidRDefault="009D53E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2BDD1D04" w14:textId="77777777" w:rsidR="009D53EC" w:rsidRDefault="009D53EC" w:rsidP="009D53E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Name: ______________________________________________  Phone: _____________________</w:t>
      </w:r>
    </w:p>
    <w:p w14:paraId="3C8B0387" w14:textId="02D34D54" w:rsidR="009D53EC" w:rsidRPr="00604BFD" w:rsidRDefault="00CA5150" w:rsidP="009D53E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br/>
      </w:r>
      <w:r w:rsidR="009D53EC">
        <w:rPr>
          <w:b w:val="0"/>
        </w:rPr>
        <w:t>How do you know this person? _______________________________________________________</w:t>
      </w:r>
    </w:p>
    <w:p w14:paraId="2D8F3D87" w14:textId="77777777" w:rsidR="00CA5150" w:rsidRDefault="00CA5150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tbl>
      <w:tblPr>
        <w:tblpPr w:leftFromText="180" w:rightFromText="180" w:vertAnchor="text" w:horzAnchor="margin" w:tblpY="233"/>
        <w:tblW w:w="10782" w:type="dxa"/>
        <w:tblLayout w:type="fixed"/>
        <w:tblLook w:val="0000" w:firstRow="0" w:lastRow="0" w:firstColumn="0" w:lastColumn="0" w:noHBand="0" w:noVBand="0"/>
      </w:tblPr>
      <w:tblGrid>
        <w:gridCol w:w="10782"/>
      </w:tblGrid>
      <w:tr w:rsidR="00CA5150" w:rsidRPr="006D779C" w14:paraId="34B4454C" w14:textId="77777777" w:rsidTr="00CA5150">
        <w:trPr>
          <w:trHeight w:hRule="exact" w:val="288"/>
        </w:trPr>
        <w:tc>
          <w:tcPr>
            <w:tcW w:w="10782" w:type="dxa"/>
            <w:shd w:val="clear" w:color="auto" w:fill="000000"/>
            <w:vAlign w:val="center"/>
          </w:tcPr>
          <w:p w14:paraId="5F394FB9" w14:textId="77777777" w:rsidR="00CA5150" w:rsidRPr="00D6155E" w:rsidRDefault="00CA5150" w:rsidP="00CA5150">
            <w:pPr>
              <w:pStyle w:val="Heading3"/>
              <w:tabs>
                <w:tab w:val="right" w:pos="1080"/>
                <w:tab w:val="left" w:pos="1440"/>
              </w:tabs>
            </w:pPr>
            <w:r>
              <w:lastRenderedPageBreak/>
              <w:t>Pre-Employment Questionare</w:t>
            </w:r>
          </w:p>
        </w:tc>
      </w:tr>
    </w:tbl>
    <w:p w14:paraId="652E89D0" w14:textId="7599983D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Are you related or know anyone currently employed?  [   ]  Yes   [   ]  No</w:t>
      </w:r>
    </w:p>
    <w:p w14:paraId="4569EB12" w14:textId="77777777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If yes, list name and how you know this person: __________________________________________</w:t>
      </w:r>
      <w:r>
        <w:rPr>
          <w:b w:val="0"/>
        </w:rPr>
        <w:br/>
        <w:t>________________________________________________________________________________</w:t>
      </w:r>
    </w:p>
    <w:p w14:paraId="0B6BEAB5" w14:textId="77777777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4617DB13" w14:textId="77777777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Do you have reliable transportation to and from work? [   ]  Yes   [   ]  No</w:t>
      </w:r>
    </w:p>
    <w:p w14:paraId="1C3C4005" w14:textId="77777777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4E70CAAB" w14:textId="2363025F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 xml:space="preserve">Why do you want to work at </w:t>
      </w:r>
      <w:r w:rsidR="0061306A">
        <w:rPr>
          <w:b w:val="0"/>
        </w:rPr>
        <w:t>Walls of Clay</w:t>
      </w:r>
      <w:r>
        <w:rPr>
          <w:b w:val="0"/>
        </w:rPr>
        <w:t>? ____________________________________________</w:t>
      </w:r>
    </w:p>
    <w:p w14:paraId="581BED91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________________________________________________________________________________</w:t>
      </w:r>
    </w:p>
    <w:p w14:paraId="4275BFA6" w14:textId="77777777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3A461354" w14:textId="77777777" w:rsidR="0016441C" w:rsidRDefault="0016441C" w:rsidP="00913D1F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What is your definition of excellent customer service? _____________________________________</w:t>
      </w:r>
    </w:p>
    <w:p w14:paraId="2D60570E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________________________________________________________________________________</w:t>
      </w:r>
    </w:p>
    <w:p w14:paraId="63F8903F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br/>
        <w:t>What are two or three things that are important to you in a job?______________________________</w:t>
      </w:r>
    </w:p>
    <w:p w14:paraId="51C2AAC2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________________________________________________________________________________</w:t>
      </w:r>
    </w:p>
    <w:p w14:paraId="341DC791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757DDF83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Are there any accomplishments of which you are especially proud of?_________________________</w:t>
      </w:r>
    </w:p>
    <w:p w14:paraId="78F49C9F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________________________________________________________________________________</w:t>
      </w:r>
    </w:p>
    <w:p w14:paraId="5B297FAA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621378FE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  <w:r>
        <w:rPr>
          <w:b w:val="0"/>
        </w:rPr>
        <w:t>In the space provided below, please answer the following two (2) questions:</w:t>
      </w:r>
    </w:p>
    <w:p w14:paraId="2015991E" w14:textId="77777777" w:rsidR="0016441C" w:rsidRDefault="0016441C" w:rsidP="0016441C">
      <w:pPr>
        <w:pStyle w:val="Heading2"/>
        <w:tabs>
          <w:tab w:val="clear" w:pos="7185"/>
          <w:tab w:val="right" w:pos="1080"/>
          <w:tab w:val="left" w:pos="1440"/>
        </w:tabs>
        <w:ind w:left="0"/>
        <w:rPr>
          <w:b w:val="0"/>
        </w:rPr>
      </w:pPr>
    </w:p>
    <w:p w14:paraId="779FDC80" w14:textId="407188E6" w:rsidR="0016441C" w:rsidRDefault="0016441C" w:rsidP="0016441C">
      <w:pPr>
        <w:pStyle w:val="Heading2"/>
        <w:numPr>
          <w:ilvl w:val="0"/>
          <w:numId w:val="3"/>
        </w:numPr>
        <w:tabs>
          <w:tab w:val="clear" w:pos="7185"/>
          <w:tab w:val="right" w:pos="1080"/>
          <w:tab w:val="left" w:pos="1440"/>
        </w:tabs>
        <w:rPr>
          <w:b w:val="0"/>
        </w:rPr>
      </w:pPr>
      <w:r>
        <w:rPr>
          <w:b w:val="0"/>
        </w:rPr>
        <w:t>What skills, qualifications and/or experience do you have that may be useful to th</w:t>
      </w:r>
      <w:r w:rsidR="00CA5150">
        <w:rPr>
          <w:b w:val="0"/>
        </w:rPr>
        <w:t>is</w:t>
      </w:r>
      <w:r>
        <w:rPr>
          <w:b w:val="0"/>
        </w:rPr>
        <w:t xml:space="preserve"> position?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</w:p>
    <w:p w14:paraId="348375E9" w14:textId="493506B9" w:rsidR="007B23DC" w:rsidRDefault="004D21B5" w:rsidP="0061306A">
      <w:pPr>
        <w:pStyle w:val="Heading2"/>
        <w:numPr>
          <w:ilvl w:val="0"/>
          <w:numId w:val="3"/>
        </w:numPr>
        <w:tabs>
          <w:tab w:val="clear" w:pos="7185"/>
          <w:tab w:val="right" w:pos="1080"/>
          <w:tab w:val="left" w:pos="1440"/>
        </w:tabs>
      </w:pPr>
      <w:r>
        <w:rPr>
          <w:b w:val="0"/>
        </w:rPr>
        <w:t xml:space="preserve">If you could have dinner with 1 famous person [alive or </w:t>
      </w:r>
      <w:r w:rsidR="0061306A">
        <w:rPr>
          <w:b w:val="0"/>
        </w:rPr>
        <w:t>deceased</w:t>
      </w:r>
      <w:r>
        <w:rPr>
          <w:b w:val="0"/>
        </w:rPr>
        <w:t xml:space="preserve">]; (a) who would you choose (b) why would you select this person and (c) what would you eat?  </w:t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  <w:r>
        <w:rPr>
          <w:b w:val="0"/>
        </w:rPr>
        <w:br/>
        <w:t>___________________________________________________________________________</w:t>
      </w:r>
      <w:r>
        <w:rPr>
          <w:b w:val="0"/>
        </w:rPr>
        <w:br/>
      </w:r>
    </w:p>
    <w:sectPr w:rsidR="007B23DC" w:rsidSect="0061306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F7F1C"/>
    <w:multiLevelType w:val="hybridMultilevel"/>
    <w:tmpl w:val="108E70E8"/>
    <w:lvl w:ilvl="0" w:tplc="DBC006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158A7"/>
    <w:multiLevelType w:val="hybridMultilevel"/>
    <w:tmpl w:val="C8EEF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AB301B"/>
    <w:multiLevelType w:val="hybridMultilevel"/>
    <w:tmpl w:val="5C800370"/>
    <w:lvl w:ilvl="0" w:tplc="DBC006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wNrO0tDQ3MrZQ0lEKTi0uzszPAykwqgUAAphrNywAAAA="/>
  </w:docVars>
  <w:rsids>
    <w:rsidRoot w:val="00913D1F"/>
    <w:rsid w:val="00086655"/>
    <w:rsid w:val="0016441C"/>
    <w:rsid w:val="00200D8B"/>
    <w:rsid w:val="00234C82"/>
    <w:rsid w:val="002A35E8"/>
    <w:rsid w:val="002F2102"/>
    <w:rsid w:val="00304F6C"/>
    <w:rsid w:val="0045107D"/>
    <w:rsid w:val="00470AD4"/>
    <w:rsid w:val="004938CD"/>
    <w:rsid w:val="004D21B5"/>
    <w:rsid w:val="00604BFD"/>
    <w:rsid w:val="0061306A"/>
    <w:rsid w:val="006F5640"/>
    <w:rsid w:val="007B23DC"/>
    <w:rsid w:val="00913D1F"/>
    <w:rsid w:val="0096604D"/>
    <w:rsid w:val="009A130D"/>
    <w:rsid w:val="009C367E"/>
    <w:rsid w:val="009D53EC"/>
    <w:rsid w:val="00A2727D"/>
    <w:rsid w:val="00CA5150"/>
    <w:rsid w:val="00CE45DF"/>
    <w:rsid w:val="00D628F4"/>
    <w:rsid w:val="00DE289C"/>
    <w:rsid w:val="00E242A1"/>
    <w:rsid w:val="00E4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BD07F"/>
  <w15:chartTrackingRefBased/>
  <w15:docId w15:val="{E1A8838A-6B55-4DBE-8E72-6F8C8ED7F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D1F"/>
    <w:pPr>
      <w:spacing w:after="0" w:line="240" w:lineRule="auto"/>
    </w:pPr>
    <w:rPr>
      <w:rFonts w:ascii="Arial" w:eastAsia="Times New Roman" w:hAnsi="Arial" w:cs="Times New Roman"/>
      <w:sz w:val="19"/>
      <w:szCs w:val="24"/>
    </w:rPr>
  </w:style>
  <w:style w:type="paragraph" w:styleId="Heading2">
    <w:name w:val="heading 2"/>
    <w:basedOn w:val="Normal"/>
    <w:link w:val="Heading2Char"/>
    <w:qFormat/>
    <w:rsid w:val="00913D1F"/>
    <w:pPr>
      <w:tabs>
        <w:tab w:val="left" w:pos="7185"/>
      </w:tabs>
      <w:spacing w:after="60"/>
      <w:ind w:left="-1080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qFormat/>
    <w:rsid w:val="00913D1F"/>
    <w:pPr>
      <w:jc w:val="center"/>
      <w:outlineLvl w:val="2"/>
    </w:pPr>
    <w:rPr>
      <w:b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13D1F"/>
    <w:rPr>
      <w:rFonts w:ascii="Arial" w:eastAsia="Times New Roman" w:hAnsi="Arial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913D1F"/>
    <w:rPr>
      <w:rFonts w:ascii="Arial" w:eastAsia="Times New Roman" w:hAnsi="Arial" w:cs="Times New Roman"/>
      <w:b/>
      <w:color w:val="FFFFFF"/>
      <w:sz w:val="20"/>
      <w:szCs w:val="20"/>
    </w:rPr>
  </w:style>
  <w:style w:type="character" w:styleId="Hyperlink">
    <w:name w:val="Hyperlink"/>
    <w:basedOn w:val="DefaultParagraphFont"/>
    <w:rsid w:val="00913D1F"/>
    <w:rPr>
      <w:color w:val="0000FF"/>
      <w:u w:val="single"/>
    </w:rPr>
  </w:style>
  <w:style w:type="table" w:styleId="TableGrid">
    <w:name w:val="Table Grid"/>
    <w:basedOn w:val="TableNormal"/>
    <w:uiPriority w:val="39"/>
    <w:rsid w:val="00E242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4F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F6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wallsofclaymckinne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allsofclaymckinney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49</Words>
  <Characters>54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 Meyer</dc:creator>
  <cp:keywords/>
  <dc:description/>
  <cp:lastModifiedBy>Jenn Meyer</cp:lastModifiedBy>
  <cp:revision>6</cp:revision>
  <cp:lastPrinted>2016-08-13T17:34:00Z</cp:lastPrinted>
  <dcterms:created xsi:type="dcterms:W3CDTF">2021-07-15T19:31:00Z</dcterms:created>
  <dcterms:modified xsi:type="dcterms:W3CDTF">2021-07-15T19:34:00Z</dcterms:modified>
</cp:coreProperties>
</file>